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5C185" w14:textId="685598E9" w:rsidR="00281BF5" w:rsidRDefault="00FF6688" w:rsidP="009724D0">
      <w:r>
        <w:rPr>
          <w:noProof/>
        </w:rPr>
        <w:drawing>
          <wp:anchor distT="0" distB="0" distL="114300" distR="114300" simplePos="0" relativeHeight="251659264" behindDoc="0" locked="0" layoutInCell="1" allowOverlap="1" wp14:anchorId="7DC1F128" wp14:editId="6A3E7526">
            <wp:simplePos x="0" y="0"/>
            <wp:positionH relativeFrom="page">
              <wp:posOffset>-15240</wp:posOffset>
            </wp:positionH>
            <wp:positionV relativeFrom="paragraph">
              <wp:posOffset>-797698</wp:posOffset>
            </wp:positionV>
            <wp:extent cx="7772399" cy="10058399"/>
            <wp:effectExtent l="0" t="0" r="635" b="635"/>
            <wp:wrapNone/>
            <wp:docPr id="1" name="Picture 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392813" name="Artboard 1@2x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399" cy="100583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02FB8D" w14:textId="0B775851" w:rsidR="00FF6688" w:rsidRPr="00FF6688" w:rsidRDefault="00FF6688" w:rsidP="00FF6688"/>
    <w:p w14:paraId="65A1DEF1" w14:textId="299C71E3" w:rsidR="00FF6688" w:rsidRPr="00FF6688" w:rsidRDefault="00FF6688" w:rsidP="00FF6688"/>
    <w:p w14:paraId="34D999F6" w14:textId="1FCBCBC9" w:rsidR="00FF6688" w:rsidRPr="00FF6688" w:rsidRDefault="00FF6688" w:rsidP="00FF6688"/>
    <w:p w14:paraId="25004E43" w14:textId="17C71F82" w:rsidR="00FF6688" w:rsidRPr="00FF6688" w:rsidRDefault="00FF6688" w:rsidP="00FF6688"/>
    <w:p w14:paraId="4D10766C" w14:textId="0B9BEFEB" w:rsidR="00FF6688" w:rsidRPr="00FF6688" w:rsidRDefault="00FF6688" w:rsidP="00FF6688"/>
    <w:p w14:paraId="784FC650" w14:textId="2777D0E4" w:rsidR="00FF6688" w:rsidRDefault="00FF6688" w:rsidP="00FF6688"/>
    <w:p w14:paraId="3A958EF9" w14:textId="169ABFA0" w:rsidR="00FF6688" w:rsidRPr="00FF6688" w:rsidRDefault="00FF6688" w:rsidP="00FF6688">
      <w:pPr>
        <w:tabs>
          <w:tab w:val="left" w:pos="7601"/>
        </w:tabs>
      </w:pPr>
      <w:r>
        <w:tab/>
      </w:r>
      <w:bookmarkStart w:id="0" w:name="_GoBack"/>
      <w:bookmarkEnd w:id="0"/>
    </w:p>
    <w:sectPr w:rsidR="00FF6688" w:rsidRPr="00FF66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43C5BC" w14:textId="77777777" w:rsidR="009A486F" w:rsidRDefault="009A486F">
      <w:pPr>
        <w:spacing w:after="0" w:line="240" w:lineRule="auto"/>
      </w:pPr>
      <w:r>
        <w:separator/>
      </w:r>
    </w:p>
  </w:endnote>
  <w:endnote w:type="continuationSeparator" w:id="0">
    <w:p w14:paraId="181E7671" w14:textId="77777777" w:rsidR="009A486F" w:rsidRDefault="009A4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E557CA" w14:textId="77777777" w:rsidR="009A486F" w:rsidRDefault="009A486F">
      <w:pPr>
        <w:spacing w:after="0" w:line="240" w:lineRule="auto"/>
      </w:pPr>
      <w:r>
        <w:separator/>
      </w:r>
    </w:p>
  </w:footnote>
  <w:footnote w:type="continuationSeparator" w:id="0">
    <w:p w14:paraId="100BE5F0" w14:textId="77777777" w:rsidR="009A486F" w:rsidRDefault="009A48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sTA3NTaxtDA0NjRV0lEKTi0uzszPAykwrAUA+c2XbywAAAA="/>
  </w:docVars>
  <w:rsids>
    <w:rsidRoot w:val="00281BF5"/>
    <w:rsid w:val="000A5F4B"/>
    <w:rsid w:val="00141281"/>
    <w:rsid w:val="001D584D"/>
    <w:rsid w:val="00281BF5"/>
    <w:rsid w:val="002E07FE"/>
    <w:rsid w:val="002E1030"/>
    <w:rsid w:val="004409FE"/>
    <w:rsid w:val="00653FFD"/>
    <w:rsid w:val="00720567"/>
    <w:rsid w:val="009724D0"/>
    <w:rsid w:val="009A486F"/>
    <w:rsid w:val="00AA1C56"/>
    <w:rsid w:val="00B40627"/>
    <w:rsid w:val="00D02E96"/>
    <w:rsid w:val="00E160C1"/>
    <w:rsid w:val="00F11BBD"/>
    <w:rsid w:val="00FF6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0D9DF"/>
  <w15:chartTrackingRefBased/>
  <w15:docId w15:val="{B885DD2D-6220-4958-940C-84C83C8BF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81B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1B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1B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B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BF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3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FFD"/>
  </w:style>
  <w:style w:type="paragraph" w:styleId="Footer">
    <w:name w:val="footer"/>
    <w:basedOn w:val="Normal"/>
    <w:link w:val="FooterChar"/>
    <w:uiPriority w:val="99"/>
    <w:unhideWhenUsed/>
    <w:rsid w:val="00653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F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el, Erik</dc:creator>
  <cp:lastModifiedBy>Blair Mulzer</cp:lastModifiedBy>
  <cp:revision>2</cp:revision>
  <dcterms:created xsi:type="dcterms:W3CDTF">2020-07-06T19:44:00Z</dcterms:created>
  <dcterms:modified xsi:type="dcterms:W3CDTF">2020-07-06T19:44:00Z</dcterms:modified>
</cp:coreProperties>
</file>